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81628" w14:textId="77777777" w:rsidR="00E804CD" w:rsidRDefault="00000000">
      <w:pPr>
        <w:pStyle w:val="Author"/>
      </w:pPr>
      <w:r>
        <w:t>the National Institute for Communicable Diseases</w:t>
      </w:r>
    </w:p>
    <w:p w14:paraId="2606EC7A" w14:textId="77777777" w:rsidR="00E804CD" w:rsidRPr="00885D18" w:rsidRDefault="00000000" w:rsidP="00885D18">
      <w:pPr>
        <w:pStyle w:val="Heading1"/>
      </w:pPr>
      <w:bookmarkStart w:id="0" w:name="introduction"/>
      <w:r w:rsidRPr="00885D18">
        <w:t>Introduction</w:t>
      </w:r>
    </w:p>
    <w:p w14:paraId="72AAC608" w14:textId="77777777" w:rsidR="00E804CD" w:rsidRDefault="00000000">
      <w:pPr>
        <w:pStyle w:val="FirstParagraph"/>
      </w:pPr>
      <w:r>
        <w:t xml:space="preserve">This document reports the Conditions notified to Notifiable Medical Conditions and flagged for reporting to WHO as part of the Integrated Disease Surveillance and Response (IDSR). Data was exported from the NMCSS on Thursday, June 06, 2024 09:32 AM. It covers conditions reported to the NMCSS for for </w:t>
      </w:r>
      <w:r>
        <w:rPr>
          <w:b/>
          <w:bCs/>
        </w:rPr>
        <w:t>Epiweek 21</w:t>
      </w:r>
      <w:r>
        <w:t xml:space="preserve"> of 2024, which is from </w:t>
      </w:r>
      <w:r>
        <w:rPr>
          <w:b/>
          <w:bCs/>
        </w:rPr>
        <w:t>Sunday, May 26</w:t>
      </w:r>
      <w:r>
        <w:t xml:space="preserve"> to </w:t>
      </w:r>
      <w:r>
        <w:rPr>
          <w:b/>
          <w:bCs/>
        </w:rPr>
        <w:t>Saturday, June 01</w:t>
      </w:r>
      <w:r>
        <w:t>.</w:t>
      </w:r>
    </w:p>
    <w:p w14:paraId="1C7C0636" w14:textId="77777777" w:rsidR="00E804CD" w:rsidRDefault="00000000">
      <w:pPr>
        <w:pStyle w:val="BodyText"/>
      </w:pPr>
      <w:r>
        <w:rPr>
          <w:b/>
          <w:bCs/>
        </w:rPr>
        <w:t>Please note:</w:t>
      </w:r>
      <w:r>
        <w:t xml:space="preserve"> numbers reported are are subject to change as verification and confirmation procedures are carried out. Numbers presented here are the best representation at the time of release.</w:t>
      </w:r>
    </w:p>
    <w:p w14:paraId="5D070F45" w14:textId="77777777" w:rsidR="00E804CD" w:rsidRDefault="00000000">
      <w:pPr>
        <w:pStyle w:val="BodyText"/>
      </w:pPr>
      <w:r>
        <w:t xml:space="preserve">For more notes on </w:t>
      </w:r>
      <w:r>
        <w:rPr>
          <w:b/>
          <w:bCs/>
        </w:rPr>
        <w:t>data interpretation</w:t>
      </w:r>
      <w:r>
        <w:t xml:space="preserve"> please see </w:t>
      </w:r>
      <w:hyperlink r:id="rId7">
        <w:r>
          <w:rPr>
            <w:rStyle w:val="Hyperlink"/>
          </w:rPr>
          <w:t>NMCSS interpretation</w:t>
        </w:r>
      </w:hyperlink>
      <w:r>
        <w:t>.</w:t>
      </w:r>
    </w:p>
    <w:p w14:paraId="72E1B91B" w14:textId="77777777" w:rsidR="00E804CD" w:rsidRPr="00885D18" w:rsidRDefault="00000000" w:rsidP="00885D18">
      <w:pPr>
        <w:pStyle w:val="Heading2"/>
      </w:pPr>
      <w:bookmarkStart w:id="1" w:name="category-1-conditions-at-a-glance"/>
      <w:r w:rsidRPr="00885D18">
        <w:t xml:space="preserve">Category 1 Conditions </w:t>
      </w:r>
      <w:proofErr w:type="gramStart"/>
      <w:r w:rsidRPr="00885D18">
        <w:t>at a glance</w:t>
      </w:r>
      <w:proofErr w:type="gramEnd"/>
    </w:p>
    <w:p w14:paraId="5887485A" w14:textId="77777777" w:rsidR="00E804CD" w:rsidRDefault="00000000">
      <w:pPr>
        <w:pStyle w:val="TableCaption"/>
      </w:pPr>
      <w:bookmarkStart w:id="2" w:name="tab:unnamed-chunk-4"/>
      <w:bookmarkEnd w:id="2"/>
      <w:r>
        <w:t>Table 1: The number of notifications that are suspected and confirmed for category 1 conditions.</w:t>
      </w:r>
    </w:p>
    <w:tbl>
      <w:tblPr>
        <w:tblW w:w="4950" w:type="pct"/>
        <w:jc w:val="center"/>
        <w:tblLook w:val="0420" w:firstRow="1" w:lastRow="0" w:firstColumn="0" w:lastColumn="0" w:noHBand="0" w:noVBand="1"/>
      </w:tblPr>
      <w:tblGrid>
        <w:gridCol w:w="8830"/>
        <w:gridCol w:w="1261"/>
        <w:gridCol w:w="1726"/>
        <w:gridCol w:w="1726"/>
      </w:tblGrid>
      <w:tr w:rsidR="00E804CD" w14:paraId="5724ACDA"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F9529" w14:textId="77777777" w:rsidR="00E804CD"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A3862"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Total</w:t>
            </w:r>
            <w:r>
              <w:rPr>
                <w:rFonts w:eastAsia="Helvetica" w:hAnsi="Helvetica" w:cs="Helvetica"/>
                <w:color w:val="000000"/>
                <w:sz w:val="18"/>
                <w:szCs w:val="18"/>
              </w:rPr>
              <w:t xml:space="preserve"> </w:t>
            </w:r>
            <w:r>
              <w:rPr>
                <w:rFonts w:eastAsia="Helvetica" w:hAnsi="Helvetica" w:cs="Helvetica"/>
                <w:color w:val="000000"/>
                <w:sz w:val="18"/>
                <w:szCs w:val="18"/>
              </w:rPr>
              <w:br/>
              <w:t>N = 398</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1F66C"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rPr>
              <w:t xml:space="preserve">, </w:t>
            </w:r>
            <w:r>
              <w:rPr>
                <w:rFonts w:eastAsia="Helvetica" w:hAnsi="Helvetica" w:cs="Helvetica"/>
                <w:color w:val="000000"/>
                <w:sz w:val="18"/>
                <w:szCs w:val="18"/>
              </w:rPr>
              <w:br/>
              <w:t>N = 35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75996"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rPr>
              <w:t xml:space="preserve">, </w:t>
            </w:r>
            <w:r>
              <w:rPr>
                <w:rFonts w:eastAsia="Helvetica" w:hAnsi="Helvetica" w:cs="Helvetica"/>
                <w:color w:val="000000"/>
                <w:sz w:val="18"/>
                <w:szCs w:val="18"/>
              </w:rPr>
              <w:br/>
              <w:t>N = 48</w:t>
            </w:r>
            <w:r>
              <w:rPr>
                <w:rFonts w:eastAsia="Helvetica" w:hAnsi="Helvetica" w:cs="Helvetica"/>
                <w:color w:val="000000"/>
                <w:sz w:val="18"/>
                <w:szCs w:val="18"/>
                <w:vertAlign w:val="superscript"/>
              </w:rPr>
              <w:t>1</w:t>
            </w:r>
          </w:p>
        </w:tc>
      </w:tr>
      <w:tr w:rsidR="00E804CD" w14:paraId="6E336D4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0D79"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9B2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0ABC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B4A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674DC4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4E8C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40B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42B6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105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2F8B03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AF98D"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44F5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3C0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9973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0360F1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A9783"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33D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2F65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0365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C71FD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F7D3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48FD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ED63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BDA4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EC282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7E5C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7C00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E2B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4C3A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12BCFA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727C28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B5FA6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8</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F86C3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FF3B03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3</w:t>
            </w:r>
          </w:p>
        </w:tc>
      </w:tr>
      <w:tr w:rsidR="00E804CD" w14:paraId="155AFC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ED18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congo viral haemorrhagic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A262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774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478C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61575C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2A0A8"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A35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9F1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01F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324997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34A9A"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E3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121D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B9F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1AE75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C367F76"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1C4A27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F9A80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53A1E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w:t>
            </w:r>
          </w:p>
        </w:tc>
      </w:tr>
      <w:tr w:rsidR="00E804CD" w14:paraId="4A86E7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2D628"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E91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1F3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358E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3C1588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BA87D"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aemolytic uraemic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B83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F9E6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CF9B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4594BF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30904"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4DA1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72E5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FA76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C71B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673C346"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217402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105DF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96E6DA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35</w:t>
            </w:r>
          </w:p>
        </w:tc>
      </w:tr>
      <w:tr w:rsidR="00E804CD" w14:paraId="6385B9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089A1"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C9C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387B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A352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7CA90D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C1A6985"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C4ED5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76931A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9A3D18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w:t>
            </w:r>
          </w:p>
        </w:tc>
      </w:tr>
      <w:tr w:rsidR="00E804CD" w14:paraId="69FC9E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C87B1DB"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CBF15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9A7809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9FE40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3</w:t>
            </w:r>
          </w:p>
        </w:tc>
      </w:tr>
      <w:tr w:rsidR="00E804CD" w14:paraId="6C21C3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7493D"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162B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4806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F21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6EF44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64AA9A9"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95B97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9C950A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B28CA8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w:t>
            </w:r>
          </w:p>
        </w:tc>
      </w:tr>
      <w:tr w:rsidR="00E804CD" w14:paraId="778D6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60AC6"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82C3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41A9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D9F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FA895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EAC4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4DE0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6035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AE9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7CCD7B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786A7"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5A2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3DF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F835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596F61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7F1D3"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52F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EBC9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6BDE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74E68A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94DBF"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86DA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394A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9D32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1313D9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B51FE6E"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39AABB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FB93D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081EA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E804CD" w14:paraId="1800FE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23628"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49B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87C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C115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23E628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AD028"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08C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4982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F0D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0F39BC2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AE4878" w14:textId="77777777" w:rsidR="00E804CD"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1EF39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74CDE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0D4C6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E804CD" w14:paraId="0DDD75FD" w14:textId="77777777">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F3F3D1"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Suspected and confirmed cases are independent and are not totalled - suspected and confirmed cases are distinct.</w:t>
            </w:r>
          </w:p>
        </w:tc>
      </w:tr>
    </w:tbl>
    <w:p w14:paraId="04043551" w14:textId="77777777" w:rsidR="00E804CD" w:rsidRDefault="00000000" w:rsidP="00885D18">
      <w:pPr>
        <w:pStyle w:val="Heading2"/>
      </w:pPr>
      <w:bookmarkStart w:id="3" w:name="context"/>
      <w:bookmarkEnd w:id="1"/>
      <w:r>
        <w:lastRenderedPageBreak/>
        <w:t>Context</w:t>
      </w:r>
    </w:p>
    <w:p w14:paraId="307E2610" w14:textId="3A9425F9" w:rsidR="00E804CD" w:rsidRPr="00885D18" w:rsidRDefault="00000000" w:rsidP="00885D18">
      <w:pPr>
        <w:pStyle w:val="Heading3"/>
      </w:pPr>
      <w:bookmarkStart w:id="4" w:name="confirmed-notificaitons"/>
      <w:r w:rsidRPr="00885D18">
        <w:t>Confirmed Notificat</w:t>
      </w:r>
      <w:r w:rsidR="00885D18">
        <w:t>i</w:t>
      </w:r>
      <w:r w:rsidRPr="00885D18">
        <w:t>ons</w:t>
      </w:r>
    </w:p>
    <w:p w14:paraId="72871225" w14:textId="77777777" w:rsidR="00E804CD" w:rsidRPr="00885D18" w:rsidRDefault="00000000" w:rsidP="00885D18">
      <w:pPr>
        <w:pStyle w:val="Heading4"/>
      </w:pPr>
      <w:bookmarkStart w:id="5" w:name="epitable"/>
      <w:proofErr w:type="spellStart"/>
      <w:r w:rsidRPr="00885D18">
        <w:t>Epitable</w:t>
      </w:r>
      <w:proofErr w:type="spellEnd"/>
    </w:p>
    <w:p w14:paraId="420C6196" w14:textId="77777777" w:rsidR="00E804CD" w:rsidRDefault="00000000">
      <w:pPr>
        <w:pStyle w:val="TableCaption"/>
      </w:pPr>
      <w:bookmarkStart w:id="6" w:name="tab:unnamed-chunk-5"/>
      <w:bookmarkEnd w:id="6"/>
      <w:r>
        <w:t>Table 2: Number of confirmed notifications on NMCSS per epiweek in 2024. The Average notifications are calculated based on notificaitons received in 2022 and 2023 with a confidence interval.</w:t>
      </w:r>
    </w:p>
    <w:tbl>
      <w:tblPr>
        <w:tblW w:w="14928" w:type="dxa"/>
        <w:jc w:val="center"/>
        <w:tblLayout w:type="fixed"/>
        <w:tblLook w:val="0420" w:firstRow="1" w:lastRow="0" w:firstColumn="0" w:lastColumn="0" w:noHBand="0" w:noVBand="1"/>
      </w:tblPr>
      <w:tblGrid>
        <w:gridCol w:w="3635"/>
        <w:gridCol w:w="510"/>
        <w:gridCol w:w="935"/>
        <w:gridCol w:w="277"/>
        <w:gridCol w:w="344"/>
        <w:gridCol w:w="344"/>
        <w:gridCol w:w="344"/>
        <w:gridCol w:w="344"/>
        <w:gridCol w:w="344"/>
        <w:gridCol w:w="277"/>
        <w:gridCol w:w="277"/>
        <w:gridCol w:w="277"/>
        <w:gridCol w:w="390"/>
        <w:gridCol w:w="390"/>
        <w:gridCol w:w="390"/>
        <w:gridCol w:w="390"/>
        <w:gridCol w:w="390"/>
        <w:gridCol w:w="390"/>
        <w:gridCol w:w="390"/>
        <w:gridCol w:w="390"/>
        <w:gridCol w:w="390"/>
        <w:gridCol w:w="390"/>
        <w:gridCol w:w="390"/>
        <w:gridCol w:w="390"/>
        <w:gridCol w:w="390"/>
        <w:gridCol w:w="390"/>
        <w:gridCol w:w="390"/>
        <w:gridCol w:w="390"/>
        <w:gridCol w:w="390"/>
        <w:gridCol w:w="390"/>
      </w:tblGrid>
      <w:tr w:rsidR="00E804CD" w14:paraId="27FFA56F" w14:textId="77777777" w:rsidTr="00885D18">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883C4" w14:textId="77777777" w:rsidR="00E804CD"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4"/>
                <w:szCs w:val="14"/>
              </w:rPr>
              <w:t xml:space="preserve"> </w:t>
            </w:r>
          </w:p>
        </w:tc>
        <w:tc>
          <w:tcPr>
            <w:tcW w:w="144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3F2F6"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4"/>
                <w:szCs w:val="14"/>
              </w:rPr>
              <w:t>Average</w:t>
            </w:r>
            <w:r>
              <w:rPr>
                <w:rFonts w:eastAsia="Helvetica" w:hAnsi="Helvetica" w:cs="Helvetica"/>
                <w:color w:val="000000"/>
                <w:sz w:val="14"/>
                <w:szCs w:val="14"/>
              </w:rPr>
              <w:br/>
              <w:t>Notifications</w:t>
            </w:r>
          </w:p>
        </w:tc>
        <w:tc>
          <w:tcPr>
            <w:tcW w:w="9848" w:type="dxa"/>
            <w:gridSpan w:val="27"/>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C8B7A"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4"/>
                <w:szCs w:val="14"/>
              </w:rPr>
              <w:t>Epiweeks</w:t>
            </w:r>
          </w:p>
        </w:tc>
      </w:tr>
      <w:tr w:rsidR="00E804CD" w14:paraId="310289DE" w14:textId="77777777" w:rsidTr="00885D18">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A4C33" w14:textId="77777777" w:rsidR="00E804CD"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4"/>
                <w:szCs w:val="14"/>
              </w:rPr>
              <w:t>Characteristic</w:t>
            </w:r>
          </w:p>
        </w:tc>
        <w:tc>
          <w:tcPr>
            <w:tcW w:w="5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9EED6" w14:textId="77777777" w:rsidR="00E804CD" w:rsidRDefault="00E804CD">
            <w:pPr>
              <w:pBdr>
                <w:top w:val="none" w:sz="0" w:space="0" w:color="000000"/>
                <w:left w:val="none" w:sz="0" w:space="0" w:color="000000"/>
                <w:bottom w:val="none" w:sz="0" w:space="0" w:color="000000"/>
                <w:right w:val="none" w:sz="0" w:space="0" w:color="000000"/>
              </w:pBdr>
              <w:spacing w:before="40" w:after="40"/>
              <w:jc w:val="center"/>
            </w:pPr>
          </w:p>
        </w:tc>
        <w:tc>
          <w:tcPr>
            <w:tcW w:w="9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C44F5"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95% CI</w:t>
            </w:r>
            <w:r>
              <w:rPr>
                <w:rFonts w:eastAsia="Helvetica" w:hAnsi="Helvetica" w:cs="Helvetica"/>
                <w:color w:val="000000"/>
                <w:sz w:val="14"/>
                <w:szCs w:val="14"/>
                <w:vertAlign w:val="superscript"/>
              </w:rPr>
              <w:t>1</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E5434"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129A1"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6DE0E"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3</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18D62"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4</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9E1B0"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5</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3E4CB"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6</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D2101"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7</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7F45C"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8</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654D4"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9</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0EF9B"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0</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4D5B0"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1</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6AC9C"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2</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8B72F"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3</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8701A"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4</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149BF"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5</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6F5FC"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6</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796F8"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7</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77A70"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8</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10C6E"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9</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6A79C"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0</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8E8BB"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1</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53EB3"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2</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34106"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3</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287E1"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4</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39096"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5</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EC020"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6</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D92B8"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7</w:t>
            </w:r>
          </w:p>
        </w:tc>
      </w:tr>
      <w:tr w:rsidR="00E804CD" w14:paraId="5EF6AA04" w14:textId="77777777" w:rsidTr="00885D18">
        <w:trPr>
          <w:jc w:val="center"/>
        </w:trPr>
        <w:tc>
          <w:tcPr>
            <w:tcW w:w="36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FC837"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Acute flaccid paralysis</w:t>
            </w:r>
          </w:p>
        </w:tc>
        <w:tc>
          <w:tcPr>
            <w:tcW w:w="5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0B32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593</w:t>
            </w:r>
          </w:p>
        </w:tc>
        <w:tc>
          <w:tcPr>
            <w:tcW w:w="9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5E2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4.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B4B3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218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039C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5973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789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B6F8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14D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9021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1634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B56F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515D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351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4875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83AB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0735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59E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55D6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C99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E4F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AA8B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7C0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E4C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98C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8F80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F84A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FB96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9797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563A49C2"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55417"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holer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7BA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4C4D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5.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FA1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FC29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8C9F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9AC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D30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9C95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DC3A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7CE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D201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4024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7DF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98B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8CF8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EC38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F65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436C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68B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15B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68C6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42E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4F0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DD50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52EE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EEB5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8029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7159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1351E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7577B79F"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C89D2"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ongenital rubella syndrom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FF7C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1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294B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02C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7827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5CF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25BA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359E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CE8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9D08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2C2F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E16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F1ED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02A2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EE0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56B0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790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D6E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F5E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F96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FE2F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3936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B60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A151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7C74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4EA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C667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2366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261F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4C57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415F8A2B"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C4FB7"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rimean-congo viral haemorrhagic fever (huma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EA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2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6EA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24A5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AE13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FE8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DF28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F35F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6DC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1F0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E8F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6372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E71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B5DD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B440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E0C0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10F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C99F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B13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901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A52C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766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5C9C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B475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D93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911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B67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A604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CECE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8EA4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7963C087"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46346"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Diphthe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12B2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05B6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2.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EF35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9BB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8680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C63A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71E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767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40E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A2C4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12946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465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796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5DF2E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C1C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7B86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A52A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0FD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6F9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3E78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56BC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3727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A8D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26A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EEB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51F5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073B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334F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D1B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0B1EE5D4"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DF781"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Enteric fever (typhoid or paratyphoid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CB8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F85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2.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832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97E2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A94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BAAD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57AE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9D63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C39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13E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542E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24674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A834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A2F8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D281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7544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990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CFEC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6A67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C96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BFE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C197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9F7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31E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8319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24B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51C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007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DB8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7BC210FB"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3A466"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Food borne illness outbreak</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A6A13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1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486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3.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EAD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D0B5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90A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43B4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1DF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7A50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42AF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0D22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B9B4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1D7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627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4309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9BD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8153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1B99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A9A7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3DC2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1D51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8455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91C1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726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3748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ACD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087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30FD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F3397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16B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4BEC3B06"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26824"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Listerio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209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D72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1.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0323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3DD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759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228C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2F0A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752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41AF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C41B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2C3B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BAF4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0288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FDF4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529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A0F7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F6F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E921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703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19D2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5D5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999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87A9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445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BEA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624B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C749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1064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B2B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2948D3E1"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128A6"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ala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14F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3001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5, 9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76D7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F3DE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72D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1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3D0C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8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C756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18C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1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AE7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11E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8</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CFDE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47C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CED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13A3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295D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B0E6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37EB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05C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F676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DB83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04CC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E365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8D0A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A41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1D41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1E7E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A13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8A6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1C25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2AF2C98E"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52BEA"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easl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28D4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355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 3.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6043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CDE2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3DAD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EF49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A558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085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4D8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639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BAD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ED13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C68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0EB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D590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D41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7A5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B71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BA52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B33F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5550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D01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EAE2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B68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4028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12E8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31A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DA84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E641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6D25D093"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B2873"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eningococcal diseas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B91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45C8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2.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D99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B3F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5A2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39D2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143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46D4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11AD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F0F4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A15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C81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2139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783B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5E6B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0DA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6F4F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14C7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FB1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9329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5F84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2DBE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B803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2A08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4960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CA5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704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5A62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3E2E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031C901E"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F8ADE"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Pertus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F3D0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5930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 19</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6710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BBC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38CC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C6F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F3D3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FC62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BD08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C3A3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2220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03C6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A682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9879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472C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3B63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28D9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D93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136B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D362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2E2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0EBC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328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3FC8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C843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9076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DB0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C77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60AE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4AF3646A"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186DE"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abi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FE6C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5B2C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7EBE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11F6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EBE9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33A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15D3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52112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8B68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FE7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6C2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010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7FE6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8BB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DC2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931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FF45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ED92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D4B3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B50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FF2B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E6CE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4DC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5446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E2C6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9BA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5756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515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7CF9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30254158"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015D0"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espiratory disease caused by a novel respiratory pathoge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1CE9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1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E49D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3D40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94A2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FD7C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5939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B8E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36BC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B23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7C1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A77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4B0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C46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A1B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D394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AE98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5CC0C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B32C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802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2BA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5B85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EE3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E77A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081D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185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DCD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D513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1B5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C6A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530E8631"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8A649"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ubell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005C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A732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 6.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1043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BE3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492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D416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202E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70C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5186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6C3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142F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3EFB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0A13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685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A4DE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C1A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F10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5B6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BB9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5E1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4E36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448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F349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227C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DC93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D83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E05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E3E6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ECD0A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2130AEA5"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EDDB0"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ovid-19</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BAB9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8377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 25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B94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E002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864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16F0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D324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E229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0A9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827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6A9A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7389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3F4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9F4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504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77C2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272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D06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056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4466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E2CF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0057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EFB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38E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C22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BAB1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0C05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FC2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2E96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5A09F02B" w14:textId="77777777" w:rsidTr="00885D18">
        <w:trPr>
          <w:jc w:val="center"/>
        </w:trPr>
        <w:tc>
          <w:tcPr>
            <w:tcW w:w="36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A8B972"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pox</w:t>
            </w:r>
          </w:p>
        </w:tc>
        <w:tc>
          <w:tcPr>
            <w:tcW w:w="51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DF2B8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297</w:t>
            </w:r>
          </w:p>
        </w:tc>
        <w:tc>
          <w:tcPr>
            <w:tcW w:w="9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9576B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2.0</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F920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591C8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A8A9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7D9B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B431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DEBB6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C93B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F9EE5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3836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8F924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EACBE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9E87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C07D0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8985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DB368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C71D8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C57BA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2639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8AB9A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0239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5956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55B24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A5DC8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094B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9BC92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7FDB5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0D949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E804CD" w14:paraId="68B5B337" w14:textId="77777777" w:rsidTr="00885D18">
        <w:trPr>
          <w:jc w:val="center"/>
        </w:trPr>
        <w:tc>
          <w:tcPr>
            <w:tcW w:w="14928" w:type="dxa"/>
            <w:gridSpan w:val="30"/>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4F8BDE"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vertAlign w:val="superscript"/>
              </w:rPr>
              <w:t>1</w:t>
            </w:r>
            <w:r>
              <w:rPr>
                <w:rFonts w:eastAsia="Helvetica" w:hAnsi="Helvetica" w:cs="Helvetica"/>
                <w:color w:val="000000"/>
                <w:sz w:val="14"/>
                <w:szCs w:val="14"/>
              </w:rPr>
              <w:t>CI = Confidence Interval</w:t>
            </w:r>
          </w:p>
        </w:tc>
      </w:tr>
    </w:tbl>
    <w:p w14:paraId="6BB9D2E0" w14:textId="5372FD54" w:rsidR="00885D18" w:rsidRDefault="00885D18" w:rsidP="00885D18">
      <w:pPr>
        <w:pStyle w:val="Heading3"/>
      </w:pPr>
      <w:bookmarkStart w:id="7" w:name="trends-plot"/>
      <w:bookmarkEnd w:id="5"/>
      <w:r w:rsidRPr="00885D18">
        <w:lastRenderedPageBreak/>
        <w:t>Confirmed Notificat</w:t>
      </w:r>
      <w:r>
        <w:t>i</w:t>
      </w:r>
      <w:r w:rsidRPr="00885D18">
        <w:t>ons</w:t>
      </w:r>
    </w:p>
    <w:p w14:paraId="1DA93094" w14:textId="67DEDC64" w:rsidR="00E804CD" w:rsidRDefault="00000000" w:rsidP="00885D18">
      <w:pPr>
        <w:pStyle w:val="Heading4"/>
      </w:pPr>
      <w:r>
        <w:t>Trends Plot</w:t>
      </w:r>
    </w:p>
    <w:p w14:paraId="7EB9714F" w14:textId="77777777" w:rsidR="00E804CD" w:rsidRDefault="00000000">
      <w:pPr>
        <w:pStyle w:val="CaptionedFigure"/>
      </w:pPr>
      <w:r>
        <w:rPr>
          <w:noProof/>
        </w:rPr>
        <w:drawing>
          <wp:inline distT="0" distB="0" distL="0" distR="0" wp14:anchorId="6C1214C0" wp14:editId="0CB2FA39">
            <wp:extent cx="8686800" cy="5133109"/>
            <wp:effectExtent l="0" t="0" r="0" b="0"/>
            <wp:docPr id="26" name="Picture" descr="Figure 1: Trend of weekly number of confirmed notifications for selected conditions reported to the NMC, in South Africa; January, 2022-June, 2024"/>
            <wp:cNvGraphicFramePr/>
            <a:graphic xmlns:a="http://schemas.openxmlformats.org/drawingml/2006/main">
              <a:graphicData uri="http://schemas.openxmlformats.org/drawingml/2006/picture">
                <pic:pic xmlns:pic="http://schemas.openxmlformats.org/drawingml/2006/picture">
                  <pic:nvPicPr>
                    <pic:cNvPr id="27" name="Picture" descr="outputs/plot_confirmed$plot.png"/>
                    <pic:cNvPicPr>
                      <a:picLocks noChangeAspect="1" noChangeArrowheads="1"/>
                    </pic:cNvPicPr>
                  </pic:nvPicPr>
                  <pic:blipFill>
                    <a:blip r:embed="rId8"/>
                    <a:stretch>
                      <a:fillRect/>
                    </a:stretch>
                  </pic:blipFill>
                  <pic:spPr bwMode="auto">
                    <a:xfrm>
                      <a:off x="0" y="0"/>
                      <a:ext cx="8686800" cy="5133109"/>
                    </a:xfrm>
                    <a:prstGeom prst="rect">
                      <a:avLst/>
                    </a:prstGeom>
                    <a:noFill/>
                    <a:ln w="9525">
                      <a:noFill/>
                      <a:headEnd/>
                      <a:tailEnd/>
                    </a:ln>
                  </pic:spPr>
                </pic:pic>
              </a:graphicData>
            </a:graphic>
          </wp:inline>
        </w:drawing>
      </w:r>
    </w:p>
    <w:p w14:paraId="2B3CD1D8" w14:textId="77777777" w:rsidR="00E804CD" w:rsidRDefault="00000000">
      <w:pPr>
        <w:pStyle w:val="ImageCaption"/>
      </w:pPr>
      <w:bookmarkStart w:id="8" w:name="fig:unnamed-chunk-7"/>
      <w:bookmarkEnd w:id="8"/>
      <w:r>
        <w:t>Figure 1: Trend of weekly number of confirmed notifications for selected conditions reported to the NMC, in South Africa; January, 2022-June, 2024</w:t>
      </w:r>
    </w:p>
    <w:p w14:paraId="574B25E8" w14:textId="77777777" w:rsidR="00E804CD" w:rsidRDefault="00000000" w:rsidP="00885D18">
      <w:pPr>
        <w:pStyle w:val="Heading3"/>
      </w:pPr>
      <w:bookmarkStart w:id="9" w:name="all-notifications"/>
      <w:bookmarkEnd w:id="4"/>
      <w:bookmarkEnd w:id="7"/>
      <w:r>
        <w:lastRenderedPageBreak/>
        <w:t>All Notifications</w:t>
      </w:r>
    </w:p>
    <w:p w14:paraId="78FA1855" w14:textId="77777777" w:rsidR="00E804CD" w:rsidRDefault="00000000" w:rsidP="00885D18">
      <w:pPr>
        <w:pStyle w:val="Heading4"/>
      </w:pPr>
      <w:bookmarkStart w:id="10" w:name="epitable-1"/>
      <w:r>
        <w:t>Epitable</w:t>
      </w:r>
    </w:p>
    <w:p w14:paraId="2D847A07" w14:textId="77777777" w:rsidR="00E804CD" w:rsidRDefault="00000000">
      <w:pPr>
        <w:pStyle w:val="TableCaption"/>
      </w:pPr>
      <w:bookmarkStart w:id="11" w:name="tab:unnamed-chunk-8"/>
      <w:bookmarkEnd w:id="11"/>
      <w:r>
        <w:t>Table 3: Number of notifications on NMCSS per epiweek in 2024. The Average notifications are calculated based on notificaitons received in 2022 and 2023 with a confidence interval.</w:t>
      </w:r>
    </w:p>
    <w:tbl>
      <w:tblPr>
        <w:tblW w:w="15196" w:type="dxa"/>
        <w:jc w:val="center"/>
        <w:tblLayout w:type="fixed"/>
        <w:tblLook w:val="0420" w:firstRow="1" w:lastRow="0" w:firstColumn="0" w:lastColumn="0" w:noHBand="0" w:noVBand="1"/>
      </w:tblPr>
      <w:tblGrid>
        <w:gridCol w:w="3635"/>
        <w:gridCol w:w="510"/>
        <w:gridCol w:w="935"/>
        <w:gridCol w:w="344"/>
        <w:gridCol w:w="344"/>
        <w:gridCol w:w="344"/>
        <w:gridCol w:w="344"/>
        <w:gridCol w:w="344"/>
        <w:gridCol w:w="344"/>
        <w:gridCol w:w="344"/>
        <w:gridCol w:w="344"/>
        <w:gridCol w:w="344"/>
        <w:gridCol w:w="390"/>
        <w:gridCol w:w="390"/>
        <w:gridCol w:w="390"/>
        <w:gridCol w:w="390"/>
        <w:gridCol w:w="390"/>
        <w:gridCol w:w="390"/>
        <w:gridCol w:w="390"/>
        <w:gridCol w:w="390"/>
        <w:gridCol w:w="390"/>
        <w:gridCol w:w="390"/>
        <w:gridCol w:w="390"/>
        <w:gridCol w:w="390"/>
        <w:gridCol w:w="390"/>
        <w:gridCol w:w="390"/>
        <w:gridCol w:w="390"/>
        <w:gridCol w:w="390"/>
        <w:gridCol w:w="390"/>
        <w:gridCol w:w="390"/>
      </w:tblGrid>
      <w:tr w:rsidR="00E804CD" w14:paraId="72772E65" w14:textId="77777777" w:rsidTr="00885D18">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A2FD7" w14:textId="77777777" w:rsidR="00E804CD"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22"/>
                <w:szCs w:val="22"/>
              </w:rPr>
              <w:t xml:space="preserve"> </w:t>
            </w:r>
          </w:p>
        </w:tc>
        <w:tc>
          <w:tcPr>
            <w:tcW w:w="144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A2805"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22"/>
                <w:szCs w:val="22"/>
              </w:rPr>
              <w:t>Average</w:t>
            </w:r>
            <w:r>
              <w:rPr>
                <w:rFonts w:eastAsia="Helvetica" w:hAnsi="Helvetica" w:cs="Helvetica"/>
                <w:color w:val="000000"/>
                <w:sz w:val="22"/>
                <w:szCs w:val="22"/>
              </w:rPr>
              <w:br/>
              <w:t>Notifications</w:t>
            </w:r>
          </w:p>
        </w:tc>
        <w:tc>
          <w:tcPr>
            <w:tcW w:w="10116" w:type="dxa"/>
            <w:gridSpan w:val="27"/>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E0448"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22"/>
                <w:szCs w:val="22"/>
              </w:rPr>
              <w:t>Epiweeks</w:t>
            </w:r>
          </w:p>
        </w:tc>
      </w:tr>
      <w:tr w:rsidR="00E804CD" w14:paraId="61CD0501" w14:textId="77777777" w:rsidTr="00885D18">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BDCCA" w14:textId="77777777" w:rsidR="00E804CD"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22"/>
                <w:szCs w:val="22"/>
              </w:rPr>
              <w:t>Characteristic</w:t>
            </w:r>
          </w:p>
        </w:tc>
        <w:tc>
          <w:tcPr>
            <w:tcW w:w="5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21436" w14:textId="77777777" w:rsidR="00E804CD" w:rsidRDefault="00E804CD">
            <w:pPr>
              <w:pBdr>
                <w:top w:val="none" w:sz="0" w:space="0" w:color="000000"/>
                <w:left w:val="none" w:sz="0" w:space="0" w:color="000000"/>
                <w:bottom w:val="none" w:sz="0" w:space="0" w:color="000000"/>
                <w:right w:val="none" w:sz="0" w:space="0" w:color="000000"/>
              </w:pBdr>
              <w:spacing w:before="40" w:after="40"/>
              <w:jc w:val="center"/>
            </w:pPr>
          </w:p>
        </w:tc>
        <w:tc>
          <w:tcPr>
            <w:tcW w:w="9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E4BDD"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95% CI</w:t>
            </w:r>
            <w:r>
              <w:rPr>
                <w:rFonts w:eastAsia="Helvetica" w:hAnsi="Helvetica" w:cs="Helvetica"/>
                <w:color w:val="000000"/>
                <w:sz w:val="22"/>
                <w:szCs w:val="22"/>
                <w:vertAlign w:val="superscript"/>
              </w:rPr>
              <w:t>1</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11483"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C940B"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85B84"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3</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B919F"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4</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E6338"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5</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128BE"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6</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4F338"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7</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357EE"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8</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0FBDD"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9</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AFBD0"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0</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B530D"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1</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DD033"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2</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8EA07"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3</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6DC8B"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4</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79DB5"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5</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A0119"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6</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8D57A"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7</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28867"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8</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7C483"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9</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AC16A"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0</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AC1AC"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1</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4A5DF"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2</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C334D"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3</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90244"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4</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8B6C2"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5</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7F1F6"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6</w:t>
            </w:r>
          </w:p>
        </w:tc>
        <w:tc>
          <w:tcPr>
            <w:tcW w:w="3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A6120" w14:textId="77777777" w:rsidR="00E804CD"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7</w:t>
            </w:r>
          </w:p>
        </w:tc>
      </w:tr>
      <w:tr w:rsidR="00E804CD" w14:paraId="20E63DD9" w14:textId="77777777" w:rsidTr="00885D18">
        <w:trPr>
          <w:jc w:val="center"/>
        </w:trPr>
        <w:tc>
          <w:tcPr>
            <w:tcW w:w="36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5E549"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Acute flaccid paralysis</w:t>
            </w:r>
          </w:p>
        </w:tc>
        <w:tc>
          <w:tcPr>
            <w:tcW w:w="5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9E6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5</w:t>
            </w:r>
          </w:p>
        </w:tc>
        <w:tc>
          <w:tcPr>
            <w:tcW w:w="9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C0D6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 5.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AE7F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17D0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6DD1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BDF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26A1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BC7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26A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BA2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1CCE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E44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4D4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2AE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E56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EDD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323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872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A33E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51C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4</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C70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6CB9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E00A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AFB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1775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C366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0A3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4FB6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D24B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7D017A4D"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F7E9B"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Acute rheumatic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8D2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C022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B596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27A7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13F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5F5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87A9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43A7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3D3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3F2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44FF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CBAF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DF9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CD7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3DB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98E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DC8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4E0D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722A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2B5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30F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8BF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83F4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08A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070F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A0D5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A8F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2C3A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8E4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28E059D4"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DCA58"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Botulism</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85AD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7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313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2.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08A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F40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67A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EB6C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71C8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F3DD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43B2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EC7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27C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A16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15CA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D06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707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87B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CD20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1AA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497B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DCA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474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F1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E7665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E1E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F85D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E893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38D8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8450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C51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59B1F8F7"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2D43C"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holer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4E0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124F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 7.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3E1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77B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4403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107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7B5D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71A7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F5DF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578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C17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FA5C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883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5459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C209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A9C5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D8A7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568E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6E4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B09F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AE7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0D97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472B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1BC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1F6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4B5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DDD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CDAA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E39F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2D0A1647"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905D5"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ongenital rubella syndrom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18EA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A611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5, 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B0FE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D463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B822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CC1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623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A628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374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7F0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B78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75C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C7B4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1048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7139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882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689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32AB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96C3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9DDC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D62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6E7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AB3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809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FED2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AB4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C6B1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43D4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069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1BB9D3B7"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56FCA"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rimean-congo viral haemorrhagic fever (huma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E9BF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1DE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BB5B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77FA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916C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B22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D95D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A613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1AF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CD7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CE7A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F2E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05B4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B61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CE5A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20DE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B5A0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906C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6948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DDA5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DEB6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CF0A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880C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1D5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6028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BA3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DD1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8346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7DF9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0BC9C2D6"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BD2DF"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Diphthe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82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6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D68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 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C56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4136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89F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CDEB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981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1565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AF1E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EBC6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D95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FD0C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8894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74AB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A848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3C24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7EE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BBE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3D6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73AC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5966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74E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A51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6F1F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CA90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D62C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297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B24B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C03C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13B9E319"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4418A"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Enteric fever (typhoid or paratyphoid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335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55A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 5.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BED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587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9B6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BB93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E69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E3A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4C45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E17B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013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F8D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A7F8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C71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4ED0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5FF6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324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36A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5C88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A3BB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15AB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298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D5E7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D110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437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3100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AE28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0B3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3BB6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78A7E102"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9E6DC"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Food borne illness outbreak</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A69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59D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5, 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83C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91C0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533A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B51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2DD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AAB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F96D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9B3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565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7E7B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1F68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B94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C80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9D7E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BD3D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AB7A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50F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124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168A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8FD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E226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97B1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30BD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B5B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18A5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58C0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94FD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4BBA6420"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012FE"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Haemolytic uraemic syndrome (HU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591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55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B1B8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B45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6B76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661C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2D39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BE5D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E329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821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ACA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C1A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D62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9BF6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06B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C81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78F0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7C9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9772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C59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B5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19C0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C88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B629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136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1E816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7067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0BA7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EEF0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5B4E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142C2081"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A007C6"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Listerio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723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E47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0, 2.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6E9A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E89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737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1725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D61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183A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466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EA5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F65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E72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EE01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7D7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480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B3A6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D5EB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824C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8592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061F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A264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C4A5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BBF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F7B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F26F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6DA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CC1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2347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2CD5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7B25C902"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7BA8B"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ala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C63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F77B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5, 9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F7E7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2974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2840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F65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B3CD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9CC0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55D7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09E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DA0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4C37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BFF9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9C7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0E29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2A00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274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B90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9C64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8DA6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E786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D037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AF1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DC7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4D9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08F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85C0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FDEA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D594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29F11413"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D4CFB"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easl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F31B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429E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2, 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861B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9079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5E7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148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19D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18C6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541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A3C5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8E8F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DF0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6BF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ACFB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ED8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CC66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3713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B66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66C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3D7F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175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1B3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97F3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6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2822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7E0E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C6D9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5FC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4738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097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68EFB92C"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BE07D"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eningococcal diseas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FEF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3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4B4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5, 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E71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5554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62B9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1FC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CBF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97F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6A92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4561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7CC8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D5F6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109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1420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EC9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7C9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4D9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10E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C205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0A2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FE1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B6D4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C4CB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879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C912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86F2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D5F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00936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4CD9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468EC506"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FCA57"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Pertus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2410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55F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0, 2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5D5D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92B0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3FB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D5FD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2C7A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2E2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630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D4D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C92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954A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0BCA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2C2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FE5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1FBF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B304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80AE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1F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E360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CC2D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B0FA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3CB2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DF4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646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0C3C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AA64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912A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CB6D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681D3D86"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94122"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Plagu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499E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8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12A2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A0D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2F05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ADA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B8FB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5AFE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B23B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6E12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5B2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BD9C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DF6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275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C786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3FB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2462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A6E1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DF7B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50A6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C48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22D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651B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AA4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9020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FCA3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C991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AA2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4BE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1C9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56688DA4"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E2801"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Poliomyelit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7E8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1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0353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785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51A7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4E68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D863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2C1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242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181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6ACB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DAA6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DE4F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4B0A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9722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DDF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C78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B6E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8A95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54A0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56C5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B481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94A1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BFC8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33B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17E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37C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E5D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42A5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884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30ACCDEC"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E9DA8"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Rabi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2D7A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6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8D0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 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A6BF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CCAE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0060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3669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4D12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9AF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C8B2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3D9E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B07E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AD6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6E9A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FF610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AE2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24D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7593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7A9F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142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1F3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475E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B37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5F4A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621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665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54BB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589E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97E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1051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790E3660"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4A1A9"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Respiratory disease caused by a novel respiratory pathoge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AC2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067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 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10D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29B2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7AEE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E2F3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6DD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5D72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AF8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245E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0BF4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EE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2479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18B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E77B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34C8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A73A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3035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3F3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7C5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384C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86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3308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A48E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B51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0CE4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6F6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9868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9A5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134BF34E"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8EC66"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Rubell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1D1B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6DF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5, 7.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DD2E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15A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559B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F7B7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70C1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93EB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82E0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A8ED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5E4A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2D19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024D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5</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122E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565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A11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BFC5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D54A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54E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646A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1A8D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846E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6031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128A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24BD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44C9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B6D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4DE3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E2C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6AD4AE5E"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1A2B8"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Smallpox</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C4D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5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7A8D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63BC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F96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39DA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4A60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22C8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292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8994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DEC3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C2AF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8FA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0F59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ACA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8254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B3A9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44B7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FD1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48C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5AF5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3B3A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F155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242C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9CC6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25C2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6703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B6D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5D0C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80C8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215674F8"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322F80"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Waterborne illness outbreak - undefined</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53C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771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81E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FF6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E1C4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FFE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CEA9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13AD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C02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9C42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655F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DE4F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59C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523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FF11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20AA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0759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B63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FD44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EA9E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949D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313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D5C2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5025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8541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FF4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1A6B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4970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414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5396C887"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203AC"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Yellow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E38C1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7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227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019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3C31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05C7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724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0FD8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BA04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FA08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E166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DA86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292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7517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E02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3632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0BD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CA67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A363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E847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BC02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8C2C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6633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994B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B19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B241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543D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7E6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39DF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FF4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4BF8E154"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7B922"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Anthrax</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6423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8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805C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2D1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0A60C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EB8E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8929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CA3C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45CD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98F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FBB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6048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9AAB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6A38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CD16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A485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5147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F90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15B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9E88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9A49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AD9E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6C94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4E9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3817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AFC7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41E3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8450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BF8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9D4E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56BA696F"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93DB1"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pox</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0718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0847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2.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782A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C394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F29B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1581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CF3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06F6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DB21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695C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D5A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0CF3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B6A8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33B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8B1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DCC5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46B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D0A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B47D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0F75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DFA2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2AEC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868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DFDC0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84EE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87E4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1AC7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1DA9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BEE1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1DAF5C12"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BA92E"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ovid-19</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62C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 18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65B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71, 91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3B71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4CC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4F7E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635F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0827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B06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5BD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A4E1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4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29C4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2140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822C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3</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AB6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A61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62FA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2</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032E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4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E8C9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8</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40BD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6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71D8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9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4CFD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64</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7028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1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8426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89</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7D8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96</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0455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1</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069F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E7A2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11E4F"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4850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3F657AA7" w14:textId="77777777" w:rsidTr="00885D18">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BD6CF"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arburg virus (VHF)</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CAC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FDF2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1426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D0B5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9AD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3834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F64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42C5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4B8E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6467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A3E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0940C"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C7D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8E56A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F015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4053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8937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E854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B42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DE0A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6F10C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2593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44C3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BF820"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AB5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15E6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ED68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9D03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5A48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102EBF4F" w14:textId="77777777" w:rsidTr="00885D18">
        <w:trPr>
          <w:jc w:val="center"/>
        </w:trPr>
        <w:tc>
          <w:tcPr>
            <w:tcW w:w="36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1F27B8"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Ebola virus (VHF)</w:t>
            </w:r>
          </w:p>
        </w:tc>
        <w:tc>
          <w:tcPr>
            <w:tcW w:w="51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438985"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42</w:t>
            </w:r>
          </w:p>
        </w:tc>
        <w:tc>
          <w:tcPr>
            <w:tcW w:w="9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FF9EB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77AAF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E5B3B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2B8CD4"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C680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49EAE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C4C9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62CA1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F0060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236E4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4A03F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87E04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B47FDA"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99A98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09B05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BF66C1"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D5CFD6"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92F06D"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1E5B77"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A7C438"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1F3FA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DADDE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801C7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AD105DB"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DA695E"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091313"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2DB2E2"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344459" w14:textId="77777777" w:rsidR="00E804CD"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E804CD" w14:paraId="529AAD37" w14:textId="77777777" w:rsidTr="00885D18">
        <w:trPr>
          <w:jc w:val="center"/>
        </w:trPr>
        <w:tc>
          <w:tcPr>
            <w:tcW w:w="15196" w:type="dxa"/>
            <w:gridSpan w:val="30"/>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6DFD48" w14:textId="77777777" w:rsidR="00E804CD"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vertAlign w:val="superscript"/>
              </w:rPr>
              <w:t>1</w:t>
            </w:r>
            <w:r>
              <w:rPr>
                <w:rFonts w:eastAsia="Helvetica" w:hAnsi="Helvetica" w:cs="Helvetica"/>
                <w:color w:val="000000"/>
                <w:sz w:val="12"/>
                <w:szCs w:val="12"/>
              </w:rPr>
              <w:t>CI = Confidence Interval</w:t>
            </w:r>
          </w:p>
        </w:tc>
      </w:tr>
    </w:tbl>
    <w:p w14:paraId="7B86E339" w14:textId="14ECAEBC" w:rsidR="00885D18" w:rsidRDefault="00885D18" w:rsidP="00885D18">
      <w:pPr>
        <w:pStyle w:val="Heading3"/>
      </w:pPr>
      <w:bookmarkStart w:id="12" w:name="trends-plot-1"/>
      <w:bookmarkEnd w:id="10"/>
      <w:r>
        <w:lastRenderedPageBreak/>
        <w:t>All Notifications</w:t>
      </w:r>
    </w:p>
    <w:p w14:paraId="12F3ECC7" w14:textId="675D25FA" w:rsidR="00E804CD" w:rsidRDefault="00000000" w:rsidP="00885D18">
      <w:pPr>
        <w:pStyle w:val="Heading4"/>
      </w:pPr>
      <w:r>
        <w:t>Trends Plot</w:t>
      </w:r>
    </w:p>
    <w:p w14:paraId="32CF40F2" w14:textId="77777777" w:rsidR="00E804CD" w:rsidRDefault="00000000">
      <w:pPr>
        <w:pStyle w:val="CaptionedFigure"/>
      </w:pPr>
      <w:r>
        <w:rPr>
          <w:noProof/>
        </w:rPr>
        <w:drawing>
          <wp:inline distT="0" distB="0" distL="0" distR="0" wp14:anchorId="4936028C" wp14:editId="380C8449">
            <wp:extent cx="8686800" cy="5133109"/>
            <wp:effectExtent l="0" t="0" r="0" b="0"/>
            <wp:docPr id="34" name="Picture" descr="Figure 2: Trend of weekly number of all notifications for selected conditions reported to the NMC, in South Africa, January, 2022-June, 2024"/>
            <wp:cNvGraphicFramePr/>
            <a:graphic xmlns:a="http://schemas.openxmlformats.org/drawingml/2006/main">
              <a:graphicData uri="http://schemas.openxmlformats.org/drawingml/2006/picture">
                <pic:pic xmlns:pic="http://schemas.openxmlformats.org/drawingml/2006/picture">
                  <pic:nvPicPr>
                    <pic:cNvPr id="35" name="Picture" descr="outputs/plot$plot.png"/>
                    <pic:cNvPicPr>
                      <a:picLocks noChangeAspect="1" noChangeArrowheads="1"/>
                    </pic:cNvPicPr>
                  </pic:nvPicPr>
                  <pic:blipFill>
                    <a:blip r:embed="rId9"/>
                    <a:stretch>
                      <a:fillRect/>
                    </a:stretch>
                  </pic:blipFill>
                  <pic:spPr bwMode="auto">
                    <a:xfrm>
                      <a:off x="0" y="0"/>
                      <a:ext cx="8686800" cy="5133109"/>
                    </a:xfrm>
                    <a:prstGeom prst="rect">
                      <a:avLst/>
                    </a:prstGeom>
                    <a:noFill/>
                    <a:ln w="9525">
                      <a:noFill/>
                      <a:headEnd/>
                      <a:tailEnd/>
                    </a:ln>
                  </pic:spPr>
                </pic:pic>
              </a:graphicData>
            </a:graphic>
          </wp:inline>
        </w:drawing>
      </w:r>
    </w:p>
    <w:p w14:paraId="53FB55A9" w14:textId="77777777" w:rsidR="00E804CD" w:rsidRDefault="00000000">
      <w:pPr>
        <w:pStyle w:val="ImageCaption"/>
      </w:pPr>
      <w:bookmarkStart w:id="13" w:name="fig:unnamed-chunk-10"/>
      <w:bookmarkEnd w:id="13"/>
      <w:r>
        <w:t>Figure 2: Trend of weekly number of all notifications for selected conditions reported to the NMC, in South Africa, January, 2022-June, 2024</w:t>
      </w:r>
      <w:bookmarkEnd w:id="0"/>
      <w:bookmarkEnd w:id="3"/>
      <w:bookmarkEnd w:id="9"/>
      <w:bookmarkEnd w:id="12"/>
    </w:p>
    <w:sectPr w:rsidR="00E804CD" w:rsidSect="007379CA">
      <w:headerReference w:type="first" r:id="rId10"/>
      <w:pgSz w:w="15840" w:h="12240" w:orient="landscape"/>
      <w:pgMar w:top="1037" w:right="1080" w:bottom="330" w:left="1080" w:header="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C89F2" w14:textId="77777777" w:rsidR="008515DF" w:rsidRDefault="008515DF">
      <w:pPr>
        <w:spacing w:after="0"/>
      </w:pPr>
      <w:r>
        <w:separator/>
      </w:r>
    </w:p>
  </w:endnote>
  <w:endnote w:type="continuationSeparator" w:id="0">
    <w:p w14:paraId="53F54F0C" w14:textId="77777777" w:rsidR="008515DF" w:rsidRDefault="00851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04194" w14:textId="77777777" w:rsidR="008515DF" w:rsidRDefault="008515DF">
      <w:pPr>
        <w:spacing w:after="0"/>
      </w:pPr>
      <w:r>
        <w:separator/>
      </w:r>
    </w:p>
  </w:footnote>
  <w:footnote w:type="continuationSeparator" w:id="0">
    <w:p w14:paraId="72290AB6" w14:textId="77777777" w:rsidR="008515DF" w:rsidRDefault="00851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46767" w14:textId="77777777" w:rsidR="00B17FD3" w:rsidRDefault="001008A5" w:rsidP="001008A5">
    <w:pPr>
      <w:pStyle w:val="Header"/>
      <w:ind w:left="-142"/>
    </w:pPr>
    <w:r>
      <w:fldChar w:fldCharType="begin"/>
    </w:r>
    <w:r>
      <w:instrText xml:space="preserve"> INCLUDEPICTURE "https://www.nicd.ac.za/wp-content/uploads/2019/06/cropped-NICD-LogoHR_page-0001.jpg" \* MERGEFORMATINET </w:instrText>
    </w:r>
    <w:r>
      <w:fldChar w:fldCharType="separate"/>
    </w:r>
    <w:r>
      <w:rPr>
        <w:noProof/>
      </w:rPr>
      <w:drawing>
        <wp:inline distT="0" distB="0" distL="0" distR="0" wp14:anchorId="1F7C40C8" wp14:editId="7CCE07ED">
          <wp:extent cx="2844071" cy="785446"/>
          <wp:effectExtent l="0" t="0" r="1270" b="2540"/>
          <wp:docPr id="603146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033" cy="797863"/>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5"/>
  </w:num>
  <w:num w:numId="16" w16cid:durableId="1215383887">
    <w:abstractNumId w:val="12"/>
  </w:num>
  <w:num w:numId="17" w16cid:durableId="2076198096">
    <w:abstractNumId w:val="14"/>
  </w:num>
  <w:num w:numId="18" w16cid:durableId="2057974093">
    <w:abstractNumId w:val="13"/>
  </w:num>
  <w:num w:numId="19" w16cid:durableId="1938562927">
    <w:abstractNumId w:val="10"/>
  </w:num>
  <w:num w:numId="20" w16cid:durableId="1723628396">
    <w:abstractNumId w:val="11"/>
  </w:num>
  <w:num w:numId="21" w16cid:durableId="928275226">
    <w:abstractNumId w:val="11"/>
  </w:num>
  <w:num w:numId="22" w16cid:durableId="73285834">
    <w:abstractNumId w:val="11"/>
  </w:num>
  <w:num w:numId="23" w16cid:durableId="1527132871">
    <w:abstractNumId w:val="10"/>
  </w:num>
  <w:num w:numId="24" w16cid:durableId="5861557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0A3295"/>
    <w:rsid w:val="001008A5"/>
    <w:rsid w:val="001C129D"/>
    <w:rsid w:val="00247C77"/>
    <w:rsid w:val="00314787"/>
    <w:rsid w:val="00333EED"/>
    <w:rsid w:val="00462054"/>
    <w:rsid w:val="00687982"/>
    <w:rsid w:val="007379CA"/>
    <w:rsid w:val="008157B4"/>
    <w:rsid w:val="0084393E"/>
    <w:rsid w:val="008515DF"/>
    <w:rsid w:val="00885D18"/>
    <w:rsid w:val="00933B86"/>
    <w:rsid w:val="00A50F90"/>
    <w:rsid w:val="00A84172"/>
    <w:rsid w:val="00AA4106"/>
    <w:rsid w:val="00B17FD3"/>
    <w:rsid w:val="00B8748D"/>
    <w:rsid w:val="00C63DBA"/>
    <w:rsid w:val="00D17563"/>
    <w:rsid w:val="00D3074F"/>
    <w:rsid w:val="00D3365D"/>
    <w:rsid w:val="00D82B7B"/>
    <w:rsid w:val="00E804CD"/>
    <w:rsid w:val="00F26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418316"/>
  <w15:docId w15:val="{BB0D495C-44EE-3D41-90A7-2CEBA958C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885D18"/>
    <w:pPr>
      <w:keepNext/>
      <w:keepLines/>
      <w:spacing w:before="120" w:after="0"/>
      <w:outlineLvl w:val="0"/>
    </w:pPr>
    <w:rPr>
      <w:rFonts w:eastAsiaTheme="majorEastAsia" w:cstheme="majorBidi"/>
      <w:b/>
      <w:bCs/>
      <w:color w:val="000000" w:themeColor="text1"/>
      <w:sz w:val="28"/>
      <w:szCs w:val="40"/>
    </w:rPr>
  </w:style>
  <w:style w:type="paragraph" w:styleId="Heading2">
    <w:name w:val="heading 2"/>
    <w:basedOn w:val="Heading1"/>
    <w:next w:val="BodyText"/>
    <w:uiPriority w:val="9"/>
    <w:unhideWhenUsed/>
    <w:qFormat/>
    <w:rsid w:val="00885D18"/>
    <w:pPr>
      <w:outlineLvl w:val="1"/>
    </w:pPr>
    <w:rPr>
      <w:sz w:val="24"/>
      <w:szCs w:val="36"/>
    </w:rPr>
  </w:style>
  <w:style w:type="paragraph" w:styleId="Heading3">
    <w:name w:val="heading 3"/>
    <w:basedOn w:val="Heading2"/>
    <w:next w:val="BodyText"/>
    <w:uiPriority w:val="9"/>
    <w:unhideWhenUsed/>
    <w:qFormat/>
    <w:rsid w:val="00885D18"/>
    <w:pPr>
      <w:outlineLvl w:val="2"/>
    </w:pPr>
    <w:rPr>
      <w:sz w:val="22"/>
      <w:szCs w:val="32"/>
    </w:rPr>
  </w:style>
  <w:style w:type="paragraph" w:styleId="Heading4">
    <w:name w:val="heading 4"/>
    <w:basedOn w:val="Heading3"/>
    <w:next w:val="BodyText"/>
    <w:uiPriority w:val="9"/>
    <w:unhideWhenUsed/>
    <w:qFormat/>
    <w:rsid w:val="00885D18"/>
    <w:pPr>
      <w:spacing w:before="0"/>
      <w:outlineLvl w:val="3"/>
    </w:pPr>
    <w:rPr>
      <w:b w:val="0"/>
      <w:bCs w:val="0"/>
      <w:i/>
      <w:i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09EF"/>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F09EF"/>
    <w:pPr>
      <w:keepNext/>
    </w:pPr>
    <w:rPr>
      <w:sz w:val="14"/>
    </w:rPr>
  </w:style>
  <w:style w:type="paragraph" w:customStyle="1" w:styleId="ImageCaption">
    <w:name w:val="Image Caption"/>
    <w:basedOn w:val="Caption"/>
    <w:rsid w:val="002F09EF"/>
    <w:rPr>
      <w:sz w:val="14"/>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icd.ac.za/wp-content/uploads/2022/09/NMCSS-Data-Interpretation-Infographic-final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75</Words>
  <Characters>61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National Institute for Communicable Diseases</dc:creator>
  <cp:keywords/>
  <cp:lastModifiedBy>Brian Brummer</cp:lastModifiedBy>
  <cp:revision>2</cp:revision>
  <dcterms:created xsi:type="dcterms:W3CDTF">2024-06-07T13:58:00Z</dcterms:created>
  <dcterms:modified xsi:type="dcterms:W3CDTF">2024-06-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